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 versión origen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, hasta llevarlas a la versión 1.3 respectivamente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y Gobierno del FNA, que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5Z</dcterms:created>
  <dcterms:modified xsi:type="dcterms:W3CDTF">2023-09-12T16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